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NZ Top 10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6"/>
        <w:gridCol w:w="564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05547A1" w:rsidR="00661C78" w:rsidRDefault="008207BC">
      <w:r>
        <w:rPr>
          <w:noProof/>
        </w:rPr>
        <w:drawing>
          <wp:inline distT="0" distB="0" distL="0" distR="0" wp14:anchorId="5AF68401" wp14:editId="304709F2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8207BC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</Words>
  <Characters>187</Characters>
  <Application>Microsoft Office Word</Application>
  <DocSecurity>0</DocSecurity>
  <Lines>1</Lines>
  <Paragraphs>1</Paragraphs>
  <ScaleCrop>false</ScaleCrop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3:00Z</dcterms:modified>
</cp:coreProperties>
</file>